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2" w:name="customs-officer-cover-letter"/>
    <w:p>
      <w:pPr>
        <w:pStyle w:val="Heading1"/>
      </w:pPr>
      <w:r>
        <w:t xml:space="preserve">Customs Offic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Philippine Bureau of Customs</w:t>
      </w:r>
      <w:r>
        <w:br/>
      </w:r>
      <w:r>
        <w:t xml:space="preserve">Department of Finance</w:t>
      </w:r>
      <w:r>
        <w:br/>
      </w:r>
      <w:r>
        <w:t xml:space="preserve">Manila, Philippines</w:t>
      </w:r>
    </w:p>
    <w:bookmarkStart w:id="20" w:name="dear-hiring-manager"/>
    <w:p>
      <w:pPr>
        <w:pStyle w:val="Heading2"/>
      </w:pPr>
      <w:r>
        <w:t xml:space="preserve">Dear Hiring Manager,</w:t>
      </w:r>
    </w:p>
    <w:p>
      <w:pPr>
        <w:pStyle w:val="FirstParagraph"/>
      </w:pPr>
      <w:r>
        <w:t xml:space="preserve">I am writing to express my sincere interest in the position of Customs Officer with the Philippine Bureau of Customs in Manila. As a dedicated professional with a strong commitment to national security, border integrity, and international trade compliance, I am eager to contribute my skills and expertise to support the critical mission of safeguarding the Philippines' customs operations. This opportunity aligns perfectly with my career goals and passion for ensuring that goods entering or leaving the country adhere to legal standards while promoting economic growth.</w:t>
      </w:r>
    </w:p>
    <w:p>
      <w:pPr>
        <w:pStyle w:val="BodyText"/>
      </w:pPr>
      <w:r>
        <w:t xml:space="preserve">Having grown up in the vibrant city of Manila, I have always been deeply aware of the importance of customs procedures in maintaining the nation’s sovereignty and protecting its citizens. The Philippines, as a key player in Southeast Asia’s trade networks, relies on efficient and transparent customs systems to facilitate commerce while preventing illicit activities such as smuggling, tax evasion, and contraband trafficking. My academic background in Law and Criminal Justice, combined with my professional experience in regulatory compliance and risk assessment, has equipped me with the knowledge to excel in this role.</w:t>
      </w:r>
    </w:p>
    <w:p>
      <w:pPr>
        <w:pStyle w:val="BodyText"/>
      </w:pPr>
      <w:r>
        <w:t xml:space="preserve">As a Customs Officer in Manila, I understand the unique challenges of managing a high-volume port of entry that serves both local and international stakeholders. The ability to balance strict enforcement of customs laws with a customer-centric approach is essential. Throughout my career, I have honed my skills in analyzing documentation, conducting inspections, and utilizing advanced technologies to streamline processes. For instance, during my tenure at [Previous Organization or Role], I successfully implemented a risk-based inspection protocol that reduced processing times by 20% while maintaining compliance with international standards.</w:t>
      </w:r>
    </w:p>
    <w:p>
      <w:pPr>
        <w:pStyle w:val="BodyText"/>
      </w:pPr>
      <w:r>
        <w:t xml:space="preserve">One of the most rewarding aspects of being a Customs Officer is the opportunity to contribute to the country’s economic development. In Manila, where trade volumes are immense and cultural diversity is reflected in every transaction, I am motivated to ensure that goods move efficiently across borders without compromising security. My fluency in both English and Filipino, along with my understanding of local business practices, enables me to communicate effectively with a wide range of stakeholders—from importers and exporters to government agencies and international partners.</w:t>
      </w:r>
    </w:p>
    <w:p>
      <w:pPr>
        <w:pStyle w:val="BodyText"/>
      </w:pPr>
      <w:r>
        <w:t xml:space="preserve">Moreover, the role of a Customs Officer requires unwavering integrity and ethical conduct. The Philippines Manila region is a hub for both domestic and foreign trade, making it imperative to uphold the highest standards of transparency. I have consistently demonstrated this through my work in auditing compliance records, identifying discrepancies, and collaborating with law enforcement agencies to address violations. My proactive approach to problem-solving and attention to detail have allowed me to detect potential risks before they escalate, ensuring that customs operations run smoothly.</w:t>
      </w:r>
    </w:p>
    <w:p>
      <w:pPr>
        <w:pStyle w:val="BodyText"/>
      </w:pPr>
      <w:r>
        <w:t xml:space="preserve">What excites me most about the opportunity at the Philippine Bureau of Customs is the chance to work in a dynamic environment where I can leverage my expertise while continuously learning. The Philippines Manila area is not only a gateway for trade but also a melting pot of cultures, traditions, and innovation. I am particularly drawn to the prospect of contributing to initiatives that modernize customs procedures, such as digital documentation systems and automated risk assessment tools. These advancements align with my vision of creating a more efficient and secure customs framework that benefits both the government and the public.</w:t>
      </w:r>
    </w:p>
    <w:p>
      <w:pPr>
        <w:pStyle w:val="BodyText"/>
      </w:pPr>
      <w:r>
        <w:t xml:space="preserve">In addition to my technical skills, I bring a strong sense of responsibility and adaptability. Customs operations in Manila are constantly evolving due to changing regulations, global trade dynamics, and emerging threats. I have consistently demonstrated my ability to stay informed about industry trends and adapt quickly to new challenges. Whether it is navigating complex import/export regulations or assisting businesses with compliance requirements, I approach each task with a commitment to excellence.</w:t>
      </w:r>
    </w:p>
    <w:p>
      <w:pPr>
        <w:pStyle w:val="BodyText"/>
      </w:pPr>
      <w:r>
        <w:t xml:space="preserve">Finally, I am deeply committed to serving the Philippines and its people. The customs system plays a vital role in protecting the nation’s interests while fostering economic opportunities. As a resident of Manila, I understand the importance of this work and am eager to contribute my energy, skills, and dedication to ensure that the Bureau of Customs continues to operate with efficiency, integrity, and public trust.</w:t>
      </w:r>
    </w:p>
    <w:p>
      <w:pPr>
        <w:pStyle w:val="BodyText"/>
      </w:pPr>
      <w:r>
        <w:t xml:space="preserve">I would welcome the opportunity to discuss how my background and qualifications align with the needs of your organization. Thank you for considering my application. I look forward to the possibility of contributing to the continued success of customs operations in Philippines Manila.</w:t>
      </w:r>
    </w:p>
    <w:bookmarkEnd w:id="20"/>
    <w:bookmarkStart w:id="21" w:name="sincerely"/>
    <w:p>
      <w:pPr>
        <w:pStyle w:val="Heading2"/>
      </w:pPr>
      <w:r>
        <w:t xml:space="preserve">Sincerely,</w:t>
      </w:r>
    </w:p>
    <w:p>
      <w:pPr>
        <w:pStyle w:val="FirstParagraph"/>
      </w:pPr>
      <w:r>
        <w:t xml:space="preserve">[Your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3T10:10:08Z</dcterms:created>
  <dcterms:modified xsi:type="dcterms:W3CDTF">2026-07-23T10:10:08Z</dcterms:modified>
</cp:coreProperties>
</file>

<file path=docProps/custom.xml><?xml version="1.0" encoding="utf-8"?>
<Properties xmlns="http://schemas.openxmlformats.org/officeDocument/2006/custom-properties" xmlns:vt="http://schemas.openxmlformats.org/officeDocument/2006/docPropsVTypes"/>
</file>